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8A71F" w14:textId="2D87AB38" w:rsidR="00975E97" w:rsidRDefault="009C4B3C">
      <w:pPr>
        <w:rPr>
          <w:rFonts w:ascii="Calibri" w:hAnsi="Calibri" w:cs="Calibri"/>
          <w:color w:val="595959"/>
          <w:shd w:val="clear" w:color="auto" w:fill="F2F2F2"/>
        </w:rPr>
      </w:pPr>
      <w:r>
        <w:rPr>
          <w:rFonts w:ascii="Calibri" w:hAnsi="Calibri" w:cs="Calibri"/>
          <w:color w:val="595959"/>
          <w:shd w:val="clear" w:color="auto" w:fill="F2F2F2"/>
        </w:rPr>
        <w:t xml:space="preserve">Azure Synapse </w:t>
      </w:r>
      <w:proofErr w:type="spellStart"/>
      <w:r>
        <w:rPr>
          <w:rFonts w:ascii="Calibri" w:hAnsi="Calibri" w:cs="Calibri"/>
          <w:color w:val="595959"/>
          <w:shd w:val="clear" w:color="auto" w:fill="F2F2F2"/>
        </w:rPr>
        <w:t>Anlaytics</w:t>
      </w:r>
      <w:proofErr w:type="spellEnd"/>
    </w:p>
    <w:p w14:paraId="057E3B33" w14:textId="77777777" w:rsidR="009C4B3C" w:rsidRPr="009C4B3C" w:rsidRDefault="009C4B3C" w:rsidP="009C4B3C">
      <w:pPr>
        <w:spacing w:after="0" w:line="240" w:lineRule="auto"/>
        <w:rPr>
          <w:rFonts w:ascii="Calibri" w:eastAsia="Times New Roman" w:hAnsi="Calibri" w:cs="Calibri"/>
          <w:color w:val="595959"/>
        </w:rPr>
      </w:pPr>
      <w:r w:rsidRPr="009C4B3C">
        <w:rPr>
          <w:rFonts w:ascii="Calibri" w:eastAsia="Times New Roman" w:hAnsi="Calibri" w:cs="Calibri"/>
          <w:color w:val="595959"/>
        </w:rPr>
        <w:t xml:space="preserve">Create a pipeline to migrate data from SQL DB on </w:t>
      </w:r>
      <w:proofErr w:type="gramStart"/>
      <w:r w:rsidRPr="009C4B3C">
        <w:rPr>
          <w:rFonts w:ascii="Calibri" w:eastAsia="Times New Roman" w:hAnsi="Calibri" w:cs="Calibri"/>
          <w:color w:val="595959"/>
        </w:rPr>
        <w:t>premise  to</w:t>
      </w:r>
      <w:proofErr w:type="gramEnd"/>
      <w:r w:rsidRPr="009C4B3C">
        <w:rPr>
          <w:rFonts w:ascii="Calibri" w:eastAsia="Times New Roman" w:hAnsi="Calibri" w:cs="Calibri"/>
          <w:color w:val="595959"/>
        </w:rPr>
        <w:t xml:space="preserve"> Azure Synapse </w:t>
      </w:r>
      <w:proofErr w:type="spellStart"/>
      <w:r w:rsidRPr="009C4B3C">
        <w:rPr>
          <w:rFonts w:ascii="Calibri" w:eastAsia="Times New Roman" w:hAnsi="Calibri" w:cs="Calibri"/>
          <w:color w:val="595959"/>
        </w:rPr>
        <w:t>Anlaytics</w:t>
      </w:r>
      <w:proofErr w:type="spellEnd"/>
      <w:r w:rsidRPr="009C4B3C">
        <w:rPr>
          <w:rFonts w:ascii="Calibri" w:eastAsia="Times New Roman" w:hAnsi="Calibri" w:cs="Calibri"/>
          <w:color w:val="595959"/>
        </w:rPr>
        <w:t xml:space="preserve"> &amp; make it run on </w:t>
      </w:r>
      <w:proofErr w:type="spellStart"/>
      <w:r w:rsidRPr="009C4B3C">
        <w:rPr>
          <w:rFonts w:ascii="Calibri" w:eastAsia="Times New Roman" w:hAnsi="Calibri" w:cs="Calibri"/>
          <w:color w:val="595959"/>
        </w:rPr>
        <w:t>shedule</w:t>
      </w:r>
      <w:proofErr w:type="spellEnd"/>
      <w:r w:rsidRPr="009C4B3C">
        <w:rPr>
          <w:rFonts w:ascii="Calibri" w:eastAsia="Times New Roman" w:hAnsi="Calibri" w:cs="Calibri"/>
          <w:color w:val="595959"/>
        </w:rPr>
        <w:t xml:space="preserve"> ( Every Wednesday at 10 AM).</w:t>
      </w:r>
    </w:p>
    <w:p w14:paraId="48C04521" w14:textId="56B1C9DA" w:rsidR="009C4B3C" w:rsidRDefault="009C4B3C"/>
    <w:p w14:paraId="7D99951C" w14:textId="07FA5DCB" w:rsidR="009C4B3C" w:rsidRDefault="009C4B3C"/>
    <w:p w14:paraId="2AECE9B9" w14:textId="120BEE3F" w:rsidR="009C4B3C" w:rsidRDefault="009C4B3C">
      <w:r>
        <w:rPr>
          <w:noProof/>
        </w:rPr>
        <w:drawing>
          <wp:inline distT="0" distB="0" distL="0" distR="0" wp14:anchorId="785EC4D8" wp14:editId="471880A4">
            <wp:extent cx="5943600" cy="33413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B27F7D" wp14:editId="7E6EA2C4">
            <wp:extent cx="5943600" cy="334137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D1C356" wp14:editId="0CDB03AD">
            <wp:extent cx="5943600" cy="334137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3FADC8" wp14:editId="5260CEF4">
            <wp:extent cx="5943600" cy="334137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FAAEF0" wp14:editId="6213D0C4">
            <wp:extent cx="5943600" cy="33413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1632DB" wp14:editId="76D0EC6A">
            <wp:extent cx="5943600" cy="33413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A9FD90" wp14:editId="5AE0559E">
            <wp:extent cx="5943600" cy="334137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71367C" wp14:editId="774340E3">
            <wp:extent cx="5943600" cy="33413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43FD3A" wp14:editId="70442C70">
            <wp:extent cx="5943600" cy="33413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566D2A" wp14:editId="758313D1">
            <wp:extent cx="5943600" cy="33413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A6CEF5" wp14:editId="7F2B69EA">
            <wp:extent cx="5943600" cy="33413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E59A7" wp14:editId="3CFFCFA7">
            <wp:extent cx="5943600" cy="33413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A254E8" wp14:editId="15740D18">
            <wp:extent cx="5943600" cy="33413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9FF7DC" wp14:editId="2FD7D8C4">
            <wp:extent cx="5943600" cy="33413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F499E0" wp14:editId="16E4693F">
            <wp:extent cx="5943600" cy="33413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BFEFE2" wp14:editId="2B09586E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626BD9" wp14:editId="24D7BEE5">
            <wp:extent cx="5943600" cy="33413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D026E5" wp14:editId="79CC9B3F">
            <wp:extent cx="5943600" cy="3341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70E878" wp14:editId="7D072944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933629" wp14:editId="5B4129AB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919253" wp14:editId="7AFED71E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A71BF3" wp14:editId="796E1D3D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FE7E9AE" wp14:editId="20754CB1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FC9F17" wp14:editId="6035CA6F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700EE6" wp14:editId="7ABE8D54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8435B" wp14:editId="141A47DC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3CBD91" wp14:editId="213D5F36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4156C4" wp14:editId="6A4B5773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AA770C" wp14:editId="7E307703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A5B2AB" wp14:editId="324A2435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C42383" wp14:editId="45C0BAA7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933DD2" wp14:editId="62C25AE5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B763F9" wp14:editId="24A477EE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C4B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DAwM7cwszAysTRS0lEKTi0uzszPAykwrAUAyGeviywAAAA="/>
  </w:docVars>
  <w:rsids>
    <w:rsidRoot w:val="009C4B3C"/>
    <w:rsid w:val="00975E97"/>
    <w:rsid w:val="009C4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098EE"/>
  <w15:chartTrackingRefBased/>
  <w15:docId w15:val="{34290C20-CA31-4B23-AD65-FA8A88422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55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customXml" Target="../customXml/item1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customXml" Target="../customXml/item3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fontTable" Target="fontTable.xml"/><Relationship Id="rId40" Type="http://schemas.openxmlformats.org/officeDocument/2006/relationships/customXml" Target="../customXml/item2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EC7C22EBE244381F0FBEDBF8179BF" ma:contentTypeVersion="11" ma:contentTypeDescription="Create a new document." ma:contentTypeScope="" ma:versionID="54ec74a50ade979a6f1a0b7c2ef193b4">
  <xsd:schema xmlns:xsd="http://www.w3.org/2001/XMLSchema" xmlns:xs="http://www.w3.org/2001/XMLSchema" xmlns:p="http://schemas.microsoft.com/office/2006/metadata/properties" xmlns:ns2="707e5491-7859-4353-8c67-162fa601925b" xmlns:ns3="b26486a9-398b-411b-aaff-83f17317df3f" targetNamespace="http://schemas.microsoft.com/office/2006/metadata/properties" ma:root="true" ma:fieldsID="2dc9b66c9f6ac85f3b50874c15a9b19e" ns2:_="" ns3:_="">
    <xsd:import namespace="707e5491-7859-4353-8c67-162fa601925b"/>
    <xsd:import namespace="b26486a9-398b-411b-aaff-83f17317df3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7e5491-7859-4353-8c67-162fa60192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6486a9-398b-411b-aaff-83f17317df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85D9D1-45D8-4F45-9600-8577B37AAC1F}"/>
</file>

<file path=customXml/itemProps2.xml><?xml version="1.0" encoding="utf-8"?>
<ds:datastoreItem xmlns:ds="http://schemas.openxmlformats.org/officeDocument/2006/customXml" ds:itemID="{A438F848-2692-4E68-8F7C-0FF96C8D6FC7}"/>
</file>

<file path=customXml/itemProps3.xml><?xml version="1.0" encoding="utf-8"?>
<ds:datastoreItem xmlns:ds="http://schemas.openxmlformats.org/officeDocument/2006/customXml" ds:itemID="{4DD1F360-05BD-4824-A7EF-4EF5314643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7</Pages>
  <Words>29</Words>
  <Characters>170</Characters>
  <Application>Microsoft Office Word</Application>
  <DocSecurity>0</DocSecurity>
  <Lines>1</Lines>
  <Paragraphs>1</Paragraphs>
  <ScaleCrop>false</ScaleCrop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faq Pathan</dc:creator>
  <cp:keywords/>
  <dc:description/>
  <cp:lastModifiedBy>Ashfaq Pathan</cp:lastModifiedBy>
  <cp:revision>1</cp:revision>
  <dcterms:created xsi:type="dcterms:W3CDTF">2021-07-22T06:47:00Z</dcterms:created>
  <dcterms:modified xsi:type="dcterms:W3CDTF">2021-07-22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CEC7C22EBE244381F0FBEDBF8179BF</vt:lpwstr>
  </property>
</Properties>
</file>